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3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6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812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คิดนะคะ วิเคราะห์ เก็บข้อมูล เสร็จแล้วมันจะมีการแก้ปัญหาด้วยในนั้นเวลาลูกเจอปัญหาอะไรลูกจะต้อง สายทักษะพรุ่งนี้นะคะการสืบค้นข้อมูล ใครมีโทรศัพท์บ้าง ทุกคนมีโทรศัพท์ไหมคะ ฝากไว้คุณครูเก็บที่หอนอนแต่ละลูกมีทุกคนใช่ไหมคะ ใช่ไหมลูกมีโทรศัพท์ทุกคนแล้วลูกได้ใช้โทรศัพท์ทุกวันไหมตอนเย็น หรือว่าได้เฉพาะวันศุกร์ตอนเย็นเสาร์อาทิตย์ โอเคลูกได้ใช้โทรศัพท์ ตอนช่วงวันหยุดใช่ไหมคะ ก็คือคุณครูที่หอพักจะให้ลูก วันศุกร์ตอนเย็นแล้วก็มีโอกาสได้ใช้ก็คือวันเสาร์ แล้วก็วันอาทิตย์ใช่ไหมคะ นี่แหละกูจะให้ลูกใช้โทรศัพท์ให้เป็นประโยชน์นะคะในการทำโครงงาน ซึ่งมันจะต้องมี ขั้นตอนหนึ่งที่เราจะต้องสืบค้นข้อมูลการหานะคะ การสืบค้นข้อมูลฐานข้อมูลมาเพื่อที่จะมาทำโครงงานของเรานี่แหละนะคะ มีทฤษฎีอะไรที่รองรับนะคะมีใครเคยทำเกี่ยวกับเรื่องนี้มาบ้างหรือยัง เราก็จะเอามาอ่านมาดู หลังจากนั้น เราก็จะเอามาวางแผนนะคะในการทำโครงงานซึ่ง โรงงานเนี่ยจะช่วยให้ลูกๆน่ะฝึก ตัวเองนี่แหละลูกเพราะว่าเวลาเราจบออกไปแล้วเรียนเสร็จแล้วจะออกไปเนี่ย ต้องใช้กระบวนการพวกนี้ ไปคิดนะคะ ไปร่วมในการทำงานแน่นอนเลยในเรื่องของการทำงานเป็นทีม นะคะการวางแผนพรุ่งนี้ซึ่งเป็นพื้นฐานกับลูกๆเลยวันนี้ เพื่อนเราไม่มา 2 คนถูกไหมคะ วันนี้ครูจะให้แบ่งกลุ่มนะคะเพื่อที่จะ ทำ โครงงานก็คือวันนี้จะต้องได้หัวข้อโครงงาน นะลูกนะ ขั้นตอนของการทำโครงงานวันนี้มีอะไรบ้างสิ่งที่ลูกๆจะต้องรู้ การทำโครงงานนะลูกมันจะมีทั้งหมดอยู่ 5 ขั้นตอนด้วยกัน แต่ว่า มาดูกันก่อนว่า มีใครจำได้ไหมว่าโครงงานแบ่งเป็นกี่ประเภทลูก เทอมที่แล้วที่ครูสอนไปแล้ว ไม่ใช่ 4 เทอมที่แล้วนะไม่ใช่ ครั้งแรกที่ครูสอนนะคะ เบนซ์ตอบว่า 4 4 ประเภทใช่ไหมลูกเพื่อนๆมีไหมลูก เผื่อมีใครจะตอบมากกว่านั้นไหม หมดแล้วหรอ ใช่ๆโครงงานมีอะไรบ้างมีกี่ประเภท ตอบมี 4 ประเภทมีอะไรบ้างลูกเบนซ์มีอะไรบ้าง เก็บข้อมูล โครงงานวิจัยโครงงานประเมิน ใช่ไหม มีส่วนถูกนะคะ เบนซ์อาจจะสับสนนะลูก อันนี้คือประเภทของโครงงานทั้งหมด ตอบถูกคือ 4 ประเภท 4 ประเภทในรูปตอบถูกแล้วลูกโครงงานแบ่งเป็น 4 ประเภทแต่บอกชื่อโครงงานผิดนะลูก มีอะไรบ้าง โครงงานมี 4 ประเภทอันแรกคือประเภทสำรวจนะคะอันนี้เราอยาก ข้อมูลอะไรแล้วก็ไปเก็บข้อมูลนะคะ ไปสำรวจมาอันนี้ง่ายๆ อันนี้ๆๆ ไม่ต้องทำอะไรเลยแต่ว่าจะต้องสร้างแบบสำรวจนะคะอย่างเช่นเราสนใจเกี่ยว อาหาร ที่นักเรียนโรงเรียนโสตศึกษาจังหวัดอุดรธานีชอบมากที่สุด เวลาแม่ครัวทำให้ แล้วลูกทานหมดเลยไม่เหลือเลยนะคะแล้วก็ชอบกินมากเลย อาหารอะไรลูกจะต้องไปถามใคร ลูกก็ต้องไปถาม น้องๆเพื่อนๆ ใช่ไหมคะ นักเรียนทุกคนที่อยู่ในโรงเรียนโสตศึกษาจังหวัดอุดรธานีเพื่อที่จะได้ให้ข้อมูลนั้นมาอันนี้คือการสำรวจ ทำไมจะต้องสำรวจเราจะต้องมีเหตุผลด้วยในการสำรวจ ก่อนที่จะทำโครงงานมันจะเกิดจากปัญหาสิ่งที่เราอยากรู้ อย่างเช่น อยู่ในโรงอาหาร สมมุตินะคะอันนี้ถ้าสมมุติลูกจะทำประเภท ประเภทโครงงานสำรวจในโรงอาหารแล้วรูปเป็นกรรมการนักเรียนตอนเช้า ตอนเที่ยงตอนเย็นผลปรากฏว่า ตรงบริเวณที่ล้างจานที่เทที่เทเศษอาหารลูกไปดูและ โหเยอะมากเลยอ่ะ ทำไมกินไม่หมด ที่ลูกกินไม่หมดแล้วเอาอาหารไปเททิ้ง มันก็เป็นปัญหาแล้วมันเป็นสิ่งที่ ลูกก็ต้องมาจุกที่แล้วอ่ะทำไม ทำไมอาหารถึงเหลือเยอะ ทำไมถึงทิ้ง เราจะมีวิธีการทำยังไงนะคะช่วยยังไง ช่วยโรงเรียนยังไง ทำให้อาหารเนี่ย เอาไปใช้ประโยชน์อะไร ที่ทิ้งน่ะไปใช้ไปคิดต่อยอดได้หลากหลาย ทุกสิ่งทุกอย่างมันเกิดจากคำถามทั้งนั้นเลยเมื่อเราเดินเดินไปแล้วไปเจอปุ๊บ มันเกิดปัญหาขึ้นมาอย่างเช่นอะไรอีก อันนี้อะไรนะเวลาใส่รองเท้าใช่ไหมคะครูเห็นนะ กูตอนเช้าเนี่ยครูตอนเข้าแถวอ่ะ กูเห็นตลอดเลย ปัญหานี้มัน กูก็อยากให้นักเรียนช่วยแก้เหมือนกันนะคะการแต่งกาย ตอนเช้า ทำไมนักเรียนมาแถวระวังคนเสื้อนักเรียนยังยังอยู่ข้างนอกกางเกง อันนี้คือเข้าแถวเคารพธงชาติอันนี้คือความไม่เรียบร้อยบางคนเดินมา เดินมาแต่รองเท้า ไม่เรียบร้อยไม่ถูกนะคะไม่ได้ใส่รองเท้ามา อันนี้ก็คือปัญหาเวลาคุมองเดินไปไหนก็จะพบปัญหาทุกสิ่งทุกอย่างที่อยู่รอบตัวเรานะคะ เราเจอปัญหาอะไรแล้วอยากทำอะไรนะคะอันนี้เป็นที่มาของโครงงานนั้นเอง ประเภทสำรวจก็คือไปหาข้อมูลมานะคะเพื่อที่จะเอาไปเอาข้อมูลตัวนี้เนี่ย มา ทำเป็นสารสนเทศนำไปเป็นแนวทางในการแก้ปัญหาหรือพัฒนา เรื่องที่เราสนใจ นะคะอย่างเช่นอะไรที่กูบอกว่าอาหารที่เราไปเททิ้ง แล้วก็ไปสำรวจบ้านลูกชอบกินอะไร นะคะเพราะลูกชอบกินอะไรแล้วก็คุยนะคะเข้าไปอยู่ในสภานักเรียน กูก็บอกว่าเออเนี่ยอาหารเนี่ย วันนี้น้ำมัน ลูกๆชอบเหตุผลที่ลูกชอบคืออะไรลูกก็ต้องไปอธิบายนำเสนอข้อมูลตัวนี้แหละที่ลูกเก็บเนี่ย ไปคุยไปบอกคุณครูไปบอกฝ่ายโภชนาการไปคุยกับแม่ครัวนะคะ เสร็จแล้วปัญหาเนี่ยลูกคิดว่าโอกาสต่อไปถ้าเราได้แลกเปลี่ยนเรียนรู้และได้คุยกัน ดูคลิปอาหาร มันจะถูกปากลูกไหม มันจะอร่อยไหมมันจะตรงกับความต้องการของลูกๆไหม นี่มันก็จะเป็นวิธีการแก้ปัญหา 1 นะคะหรือ ปัญหานี้จะหมดไปถ้าไปเจอขยะเสร็จปุ๊บไม่ทำเกี่ยวกับการสำรวจแล้ว อยากจะถามว่าเอ้เราจะเอาขยะอาหารพรุ่งนี้ ไปใช้ประโยชน์อะไร ไม่ใช้ประโยชน์อะไรดี ขยะอาหารที่เทไปมีประโยชน์ไหมลูก มีไหมคะ ลูกมันมีประโยชน์ไหม ไม่มีเลยหรอ เอาเศษอาหารเห็นไหม เทไปแล้วปุ๊บแม่ๆ ก็เอาไปทำอะไรคะเอาไปให้จ่ายเอาไปเลี้ยงไก่เอาไปให้หมาไปให้แมว ใช่ไหม อันนี้ก็เป็นอีกอันนึงที่ที่สิ่งที่ลูกสังเกตเห็นได้หรือ เศษอาหารเนี่ยสามารถเอาไปทำ อะไรอย่างอื่นได้ไหม นะคะอย่างเช่นอะไรถ้าลูกเห็นนะคะลูกเรียนเกษตรมาลูก รู้ว่ามีน้ำยาอันนึงเนาะ เป็นปุ๋ยชีวภาพ EM นะคะ ที่เขาเอาพวกเศษอาหาร พวกเศษผักต่างๆเนี่ยเอาไปหมักเป็นน้ำ ปุ๋ยชีวภาพนะคะ ก็เป็นโครงงานอะไรลูกคิดว่ามันจะเป็นโครงงานอะไร แทนที่มันจะเป็นโครงงานสำรวจมันเป็นโครงงานทดลองแล้วนะคะทดลองแล้ว ว่าไอ้ตัวเศษอาหารเนี่ย ลูกจะเอาไป มีอะไรผสมบ้าง นะคะใช้น้ำยาปริมาณเท่าไหร่ที่จะ ทำให้มาเป็น ปุ๋ยชีวภาพที่มีประสิทธิภาพเวลาเราเอาปุ๋ยตัวนี้ไป ใส่ต้นไม้รดน้ำต้นไม้นะคะ มันก็จะเกิด การเจริญเติบโตได้ดีหรือว่างอกงามออกดอกออกผลได้ดี มันก็จะกลายเป็นโครงงานทดลองและแค่เดินเข้าไปที่โรงอาหารแล้วเจอปัญหาแค่นี้ เศษอาหารเท่านั้นเอง เราก็สามารถทำโครงงานได้หลายแบบมากเลยนะคะ หรือว่า ทดลองไม่เอา เราเห็นแล้วว่าเศษอาหาร มันมีเยอะ มันมีเยอะแต่ว่ามันเทรวมกัน นี่คือปัญหานะลูกเศษอาหารลูกๆเทรวมกัน จะทำยังไง จะทํายังไงให้เกิดการคัดแยกแบ่งประเภทออกมา ลูกอาจจะคิด จะคิดอะไรคะ ภาชนะหรือว่า อะไรก็ สักอย่างนึงที่จะมาคัดแยกเศษอาหารพรุ่งนี้ ผลิตขึ้นมาอันนี้มันจะกลายเป็นโครงงานประดิษฐ์ละ มันก็จะเป็นประเภทที่ 3 แล้วนะคะโครงงานเกิดขึ้นได้หลากหลาย นะคะ แปลว่า สิ่งที่ลูกคิดสิ่งที่ลูกทำมันจะวิ่งเข้าสู่เนี่ย 44 ประเภทนี้แหละโครงงานมันหนีไม่พ้นเลย ไม่เจอตัวใดก็ตัวนึงนะคะ นะ 4 ประเภทเนี่ย โครงงานประเภทสุดท้ายในโครงงานทฤษฎีลูก ส่วนมากก็จะใช้เกี่ยวกับนักวิทยาศาสตร์นักคณิตศาสตร์ที่จะไปทดสอบ ทฤษฎีสูตรต่างๆนะคะอันนี้ของเราเนี่ย ยังไปไม่ถึง ส่วนมากก็จะเป็นพวกปริญญาตรีนะคะที่เรียนเอกคณิตศาสตร์ ฟิสิกส์คอมพิวเตอร์ที่เขาเรียนที่ ไปประเภทนี้เป็นโครงงานประเภทนี้ทำวิจัยเกี่ยวกับทฤษฎีเพราะมันเป็นเรื่องที่ ทายาท ยาก เพราะว่ามันจะต้องแม่นนะคะแม่นในหลักการมั่นในทฤษฎี นะ ของเรานะคะมอหกของเราคุมองและลูกมีศักยภาพ จะถามได้ทั้ง 3 แบบ 3 แบบแรกนะคะก็คือโครงงานประเภทสำรวจ โครงงานทดลองแล้วก็โครงงานประดิษฐ์ อันนี้กูจะไม่ได้ไปบังคับลูกว่าลูกอยากทำอะไร หาลูกอยากทำโครงงานประเภทไหนให้ลูกไปคุยกันเองนะคะคุยกันเองเอาตามความถนัด ความสนใจของตัวเอง นะ ไทยประดิษฐ์ไม่เป็นก็ไปสำรวจง่ายๆสำรวจจากสิ่งที่เราอยากรู้ ต้องดูก่อนนะว่าสิ่งที่เราสำรวจมาแล้วข้อมูลตัวนั้นน่ะลูก มันไปมีประโยชน์กับทุกคนหรือเปล่านะคะสำรวจมาแล้วได้ประโยชน์อะไร นะคะ วรรณะประเภทของโครงงานมีอยู่ 4 ประเภทนะคะประเภทแรกนะคะก็คือ โครงงานประเภทสำรวจนะลูกอันนี้คือสำรวจ โครงงานประเภทสำรวจเป็นการเก็บข้อมูลนะคะ ประเภทที่ 2 โครงงานประเภททดลองนะคะ คือทดลอง อันนี้ต้องมีตัวแปรนะคะสิ่งที่เราอยากรู้นะคะมีตัวแปรควบคุมตัวแปรอิสระ โทรไปตามนะคะ ประเภทที่ 3 โครงงานสิ่งประดิษฐ์ อันนี้คิด นวัตกรรมขึ้นมาเพื่อที่จะแก้ปัญหาหรือพัฒนา นะคะพัฒนาเครื่องมืออันนี้เป็นสิ่งประดิษฐ์ กูเห็นว่าทุกสิ่งทุกอย่างโครงงานทุกประเภทเนี่ยมันจะใช้ฐานของอะไรคะ มันจะท้ายพื้นฐานของคณิตศาสตร์มาเป็นส่วนหนึ่งในการเก็บรวบรวมข้อมูลการวิเคราะห์ ข้อมูลนะคะเพื่อที่จะให้ได้ ผลออกมานะ เรามาเริ่มเรียนกันในหัวข้อนี้นะคะขั้นตอนของการทำโครงงานลูก ไม่ว่าจะเป็นโครงงานประเภทไหนนะคะมีขั้นตอนอยู่ 5 ขั้นตอน 5 ขั้นตอนนี้ วันนี้สิ่งที่เราจะได้ทำก็คือขั้นตอนแรก การคิดและ เลือกหัวข้อหัวเรื่องนะคะ การคิดและการเลือกหน่วยก็สำคัญเหมือนกัน ถ้าเรา เลือกหัวข้อที่ดีนะคะเราก็จะสามารถ นำไปทำต่อได้นะคะขั้นตอนที่ 2 เมื่อเราคิดแล้วก็เลือกหัวข้อได้แล้ว คือการวางแผนแล้ว เราจะวางแผนยังไง เพื่อที่จะให้ทำ โครงงานนี้สำเร็จนะคะ การวางแผนตัวนี้ลูก มันจะออกมาเป็นเค้าโครงนะคะผลลัพธ์ ที่ได้มันจะออกมาเป็นเค้าโครง ของโครงงาน เรียกง่ายๆก็ 3 บทนะคะถ้าเป็นวิจัยนะ ก็จะทำเป็น 3 บท ถ้าของเราโครงงานที่ทำง่ายๆนะคะ แล้วกูจะมีแบบฟอร์มให้แล้วให้ลูกๆทำเค้าโครงของโครงงานขึ้นมา เพื่อที่จะออกมานำเสนอนะคะถ้าโอเคผ่าน ขั้นตอนกระบวนการวิธีการที่ลูกคิดเนี่ยมันโอเคกูก็จะ ให้ลูก อ่านแล้วก็ดำเนินการ ต่อไปในขั้นที่ 3 นะคะ การดำเนินงานอันนี้แหละมันจะใช้เวลาเยอะ ขั้นที่ 3 ทำไมถึงใช้เวลาเยอะลูก เพราะอะไรคะ เพราะมันเป็นการทำการปฏิบัติ ลูกจะมาทำในช่วงที่เราเรียนไม่ได้ลูกจะต้องใช้เวลา เวลา เวลาว่างของลูกอาจจะเป็นเสาร์อาทิตย์ก็ได้หรือเป็นช่วงเย็นนะคะหลังจาก 15:00 น ลูกเลิกเรียนไปแล้ว นัดกันเป็นกลุ่ม อันนี้เป็นการบริหารจัดการเวลาของลูกๆเองนะคะ พอเราทำเสร็จแล้ว ว่าจะมาสู่ขั้นตอนของการเขียนรายงาน การเขียนรายงาน ข้อ 2 แล้วทำเค้าโครงแล้ว 3 บท นะคะ เอามาข้อ 4 มันจะเพิ่มมาอีก 2 บทนะคะ ก็จะกลายเป็น 5 บทการเขียนรายงานตัวนี้ สิ่งที่นำมาเขียนก็คือผลของผลของการทำโครงงานถ้าเป็นสำรวจ ผลของการสำรวจของเรามันเป็นยังไงถ้าเป็นโครงงานทดลองกับผลการทดลองเป็นยังไง ถ้าเป็นโครงงานประดิษฐ์ ขนของ นวัตกรรมที่ลูกทำคืออะไรนะคะก็คือเอามาเขียน แล้วก็สุดท้ายก็คือจะเป็นข้อเสนอแนะนะคะ ตัวสุดท้าย ขั้นตอนที่ 5 เมื่อลูกได้รายงาน 5 บทเสร็จแล้ว เรามีความรู้และเราเป็นผู้รู้ในเรื่องนี้เพราะเราทำเองมากับมือ คิดปัญหาเอง วางแผนเองทำเองมากับมือสรุป ต่อมา ทำยังไงที่จะเอาไป เอาเรื่องที่เราถามเนี่ยที่มันน่าสนใจเนี่ย ไปเผยแพร่ให้กับคนอื่นได้รู้ ขั้นตอนที่ 5 นี่ล่ะค่ะสำคัญ สิ่งที่เรารู้แล้ว ทำยังไงมีวิธีการอะไรบ้างในการนำเสนองานของเรานี่แหละไปให้คนอื่นรู้ นะคะอันนี้กูก็จะจัดเวทีให้กับลูกๆนะ กูจะให้ทำนำเสนอนะคะอาจจะเป็นเชิงนิทรรศการ อยากให้บอกไปแล้วก็ ผลงานของลูกนะคะเดี๋ยวลูกๆค่อยมาคิดกันว่าลูกจะนำเสนอแบบไหนบ้างเพราะมีล่ะ วิธีการมากเลยนะคะเดือน มีนาคมเดือนมีนาคมประมาณต้นมีนาคมนะคะ ประมาณต้นมีนาคมโครงงานของลูกค้าเสร็จเรียบร้อยแล้วต้นมีนาคมจะให้ลูกไปวาง แล้วก็นำเสนอให้กับน้องๆให้กับคุณครูได้ดู โอเคไหมคะอันนี้ยอมรับไหม อันนี้เป็นการประเมินนะคะตามสภาพจริง ครูให้คะแนนตามนี้เลยลูก ถ่ายรูปทำตามขั้นตอนออกมาได้นะคะทุกคนทำได้นำเสนอได้ทุกอย่าง 74 ไปเลยดีไหม เอาเกรด 4 ไปเลยดีไหม ง่ายไหมคะเทอมนี้เรียนง่ายมากเลยนะลูก ช่วงนี้เรียนง่าย ไม่มีอะไรเลยก็ส่งข้อสอบกูก็ไม่ออกแล้ว กูจะมาประเมินเนี่ย กูจะประเมินลูกตามสิ่งที่ลูกทำได้แหละ เพราะอะไร ว่าแต่ละขั้นตอนที่งานออกมาเนี่ย ลูกต้องใช้ความสามารถเยอะมากเลยนะลูกกว่าจะได้ปัญหาลูกจะต้องคิด ต้องมีการวิเคราะห์มีการแลกเปลี่ยนใช่ไหมคะ ออกมา การวางแผนก็เหมือนกัน อย่างเนี้ยงานชิ้นนี้จะเป็นตัวพิสูจน์ว่าที่ครูสอน มาตั้งแต่ม 4 ม 5 ม 6 นะ ที่กูสอนมาคณิตศาสตร์ลูกสามารถนำความรู้ที่ครูสอนอ่ะ มาสายนะคะในการทำโครงงานได้เลย ขั้นตอนแรกนะลูก การคิดและเลือกหัวข้อเรื่อง ฝากเอาไว้ เวลาเราแบ่งกลุ่มตอนนี้ยังไม่แบ่งนะลูกสิ่งสำคัญสิ่งสิ่งสำคัญที่ลูกจะต้องคำนึงถึง คือ ลูกจะต้องฉีดแล้วก็เลือกหัวเรื่องนะคะด้วยตนเองไม่ใช่ไปดูเพื่อน ไปดูเพื่อนทำอันนี้ น้ำเพื่อนลูก ไม่เอา ไม่ต้องไม่ต้อง น้องเอาเฉพาะกลุ่มเราลูกถ้าเรามีกันอยู่ 2 คนแล้วก็มาแลกเปลี่ยนกัน เราสองคนเนี่ยสนใจเรื่องอะไร อยากศึกษาเรื่องอะไรแล้วทำไม ถึงอยากศึกษาเรื่องนี้ นี่คือคำถาม คุยกัน 2 คน 3 คนเราที่อยู่ในกลุ่ม แค่นั้นเอง ไม่ต้องไปหยิบของเพื่อนมาเพราะความสนใจของแต่ละคนครูรู้เลยว่ามันไม่เหมือนกัน มันไม่เหมือนกันบางคนชอบ อดีตบางคนชอบสำรวจบางคนชอบ หล่อ ขึ้นอยู่กับ ความสนใจของแต่ละคนนะคะอันแรกเลยสิ่งที่ป่า อันที่ 2 หัวข้อได้มาจากไหน ปัญหาค่ะ ปัญหา ใช่ สิ่งที่เราเดินไปแล้วเราไปพบปัญหาอะไร เกิดคำถามขึ้นในใจ เออทำไมมันเป็นแบบนี้ สิ่งใดเป็นตัวที่จะบ่งบอกว่าเออเรื่องที่เราสนใจแล้ว มันเกิดจากอะไรนะคะ หรืออยากรู้อยากเห็นเกี่ยวกับเรื่องอะไรหรออยากรู้เรื่องอะไร แล้วก็ทำเรื่องนั้นลูก ต่อมา ควรเลยนะอันนี้ก็คือหัวเรื่องนะคะจะต้องเฉพาะเจาะจงและก็ช้า ไม่ใช่พูดไปอ้อมโลกเลยชื่อ ไม่เฉพาะเจาะจงนะคะ ใครถามก็ตอบไม่ได้จริงๆจะทำเรื่องอะไรเนี่ย จะทำไปทำไมตอบไม่ได้ตอบคำถามไม่ได้นะคะอันนี้ไม่เอา เรื่องที่เฉพาะเจาะจงนะคะชัดเจนด้วยว่าจะทำเรื่องอะไรนะคะ เมื่อคนอื่นมาอ่านชื่อเรื่องเราแล้ว เขาเข้าใจเลยว่า เราจะทำ ทำเรื่องอะไรนะคะ และสุดท้ายเลย ฝากเอาไว้ว่าลูกๆนะคะถ้าเรายังเราคิดล่ะ เออแต่ละความรู้ของเราหรือว่าฐานข้อมูลเดิมของเรายังไม่พอลูก สิ่งที่จะช่วยตัวช่วยลูกได้นะคะ คือแหล่งข้อมูลแหล่งที่จะมา ให้ดูได้คิดแล้วก็ ตัดสินใจอย่างเช่นอะไรบ้าง การไปศึกษาเอกสารนะคะดูในเอกสารหรือตำราบทความอะไรต่างๆ สำหรับลูกๆเนี่ย การไปอ่านเอกสารตำราบทความคงยากนะคะเพราะว่าส่วนมากมันก็จะเป็นตัวนะ ใช่ไหมมันเป็นตัวหนังสือ ที่น่าสนใจคืออะไร การเข้าชมนิทรรศการนะคะ การประกวดโครงงานในที่ต่างๆ อย่างเช่นเนี้ยการแข่งขันงานศิลปหัตถกรรมในโลกที่เขาแข่งกันน่ะ มันก็จะมีแข่งโครงงานประเภทต่างๆนะคะ จะแข่งโครงงานประเภทต่างๆ และก็ ตัวอย่างเช่นเมื่อกี้ ที่ไปร่วมประชุมวิชาการและนิทรรศการ สวนพฤกษศาสตร์โรงเรียนที่เชียงใหม่ นะคะที่เบนซ์ไปด้วยกับครูปิ๊ก เบนซ์ไปด้วยกับเองน่ะ ให้แต่ละโรงเรียนนะคะเป็นร้อยเลยที่ ทำ โครงงาน ทำนวัตกรรมขึ้นมาแล้วเบนซ์ได้ไปเดินดูไหมลูก อาร์เมเนียไปเดินดูนิทรรศการต่างๆเจอตัวนวัตกรรมเจอการทดลองนะคะ เยอะมากเลย คนที่ได้เปรียบในห้องนี้คือใคร คือเบนซ์ เบนซ์จะได้เปรียบเพราะว่าเบนซ์เนี่ย ได้ไปหาประสบการณ์มาเยอะแล้วทานข้อมูลของเบนซ์ที่จะเยอะแล้วไม่ว่าจะเป็น โครงงาน หรือว่าโครงงานทดลองนะคะ เดี๋ยวเบนซ์ เบนซ์ออกมาเล่าให้เพื่อนฟังหน่อยมาก พี่เบนซ์ไปแล้วไปดูนิทรรศการของแต่ละโรงเรียนนะคะ เห็นเห็นแล้วว้าว ชอบ ชอบโครงงานของโรงเรียนอะไรแล้วก็ทำอะไร เล่าให้เพื่อนฟังหน่อย นะคะ เก่งมากขอบคุณมากค่ะ ที่มึงโทรไปนะคะครูจะเล่าประสบการณ์ของครูด้วยทีนี้ เบนซ์ไปเดี๋ยวครูพาไปเดินดูนิทรรศการของแต่ละโรงนะคะแล้วครู เบนซ์ ชานนท์นะคะมีโอกาสเข้าไปฟัง ฟังการนำเสนอผลงานทางวิชาการของนักเรียนนะคะของนักเรียน วันนั้นไปดูอยู่ 2-3 โรงนะคะที่ไปนั่งฟังแล้วก็ลูกๆนะคะนักเรียนนี่แหละ ม 3 ม 4 ม 5 ม 6 ที่เขาจับกลุ่มการทำโครงงานแล้วเขาก็มานำเสนอ มันจะมีเรื่องที่น่าสนใจ มีเรื่องที่น่าสนใจอยู่นะคะ คืออะไร เตรียมอุดมเขาทำเรื่องโจ๊ก โรงเรียนเตรียมอุดมสว่างแดนดินนะคะที่สกลนคร เขามานำเสนอเรื่องโจ๊ก ใช่ไหม เรื่องของโจ๊กโจ๊กของเขานะลูกเขาทำมาจาก มันมีส่วนผสม มันมีส่วนผสมของ ข้าว ข้าวที่ในชุมชนของเขาอ่ะมันมีหลายประเภทมากเลยเขาเรียกว่าข้าวเข้าห่าน ข้าวห่านี่แหละ ซึ่งตัวนี้มันจะเป็นประโยชน์มีประโยชน์นะคะแล้ว เพื่อนๆเขาก็เอามาคิดว่าเราจะใช้ส่วนผสมของข้าวเนี่ย แต่ละประเภทเนี่ยปริมาณเท่าไหร่เพื่อที่จะเอามาทำโจ๊กแล้วก็ไปทดลอง ก็ได้ พอได้ผลการทดลองและออกมาเป็นผลิตภัณฑ์ อันนี้ก็น่าสนใจนะคะในสิ่งที่เขาทำ กลุ่มไหนที่สนใจเกี่ยวกับเรื่องของอาหารก็สามารถเอามาคิดได้นะคะมาต่อยอด อีกโรงนึงก็ทำเกี่ยวกับ ขวดไม่ใช่ขวดเขาเรียกถุง ถุง พี่เอาไป ใส่แก้วเยติ น้องกัน อุณหภูมิเก็บความเย็นนะคะ เพราะอะไร เพราะเขาคิดว่าเอ่ออยู่ที่โรงเรียนของเขาเนี่ย มีน้ำแข็งนะคะคุณครูไปซื้อ เครื่องดื่มเด็กๆชอบไปซื้อเครื่องดื่มเสร็จแล้วน้ำแข็งมันก็ละลายเร็ว เขาก็เลยอยากทำตัวนี้ไอ้ปลอก บอกที่ใส่แก้วนี้แล้วค่ะ ทำยังไงจะให้น้ำแข็งมันละลายได้ช้าที่สุด เพื่อคง รสชาติได้นานที่สุด เขาก็ไปคิดตัววิธีการทำนวัตกรรมเข้ามาไม่ส่งตัวนี้ เขามันมีก็มีส่วนผสมของ ต้นไม้ขี้เลื่อย มีส่วนผสมของขี้เลื่อยในพืชที่เขาศึกษานะคะ มันเกิดจากการคิดการเอาวัสดุต่างๆมาวางแผนเพราะว่า อะไรเพราะว่าขี้เลื่อย ของต้นไม้ต้นนี้มันมีส่วนของ เก็บความ อุณหภูมิ ได้ดีนะคะเขาก็มาวางเปรียบเทียบจากสิ่งที่เขาได้เรียนรู้ น้ำแข็ง ชาวบ้านใช่ไหมคะเวลาน้ำแข็งน่ะลูกรู้จักแกลบไหมคะ ก็คือข้าวอ่ะเม็ดค่าเวลาเอาไปเราไปสีนะมันก็จะมีส่วนของเปลือกนะลูก ส่วนของเปลือกที่มันปลิวออกไปแล้วอยู่ข้างนอกส่วนมากเวลาเราเก็บความเย็นใช่ไหมคะ ตามบ้านนอกหรือว่าตาม งานบุญงานอะไรแนะนำแข็งก้อนใหญ่ๆยังมีอยู่นะความทรงจำนั้นนะคะ ตอนเด็กๆเนี่ยเป็นงานบุญน่ะมันจะมีก้อนน้ำแข็งก้อนใหญ่ๆเสร็จแล้วก็เอาแกลบนี่แหละลูก ต้องการไม่ให้มันละลายอ่ะ ออกแบบนี้ไปกลบ กกก้อนน้ำแข็งเอาไว้ ใช่ไหมคะ ใครรู้บ้างอันนี้ยกมือ รู้ไหม รู้ไหมว่าแกลบในช่วยช่วยเก็บ ไม่ให้น้ำแข็งละลาย เพราะแต่ก่อนมันไม่มีนะลูกไอ้ตู้เก็บความเย็นที่แบบคอนเทนเนอร์ที่มันแบบ เอาไว้เนี่ยมันไม่มีมันก็เป็นภูมิปัญญาอันนี้คือสิ่งที่เด็กๆค่อยได้สังเกต ลูกเกิดไม่ทันลูกเกิดมามีตู้เย็นมีที่เก็บความเย็นแล้วนะคะ กูไปในตอนนั้นน่ะตอนนั้นน่ะเป็นเด็กๆอยู่ เด็กๆแล้วก็ไปงานบุญงานอะไรพวกนี้น่ะกินน้ำแข็งใส น้ำแข็งใสเป็นก้อนเนี่ย เขาไม่มีเขาไม่มีถังนะคะก็ไม่ถังใส่เขาก็จะเอาไป กระสอบ ใช่เอากระสอบแล้วก็น้ำแข็งก้อนใหญ่ๆแล้วก็เอาแกลบนี่ล่ะค่ะ กลุ่มเอาไว้มันก็จะไม่ละลายน้ำแข็งก็จะไม่ละลายเก็บได้นานเป็นวันเลยนะคะ อันนี้ก็เป็นคุณสมบัตินะคะเขาก็เลยมาคิด ทำ ทำตัวนวัตกรรมขึ้นมา ขอยอดใหม่ๆเกิดขึ้นมาเป็นถุง ส่งตัวนี้กูยังชอบใจที่เด็กๆนำเสนอนะ เอาไปซักได้ด้วยนะลูก เอาไปใช้ใหม่ได้แล้วมันสวยด้วยเขาออกแบบมาเพื่ออะไรอ่ะถ้ามันไม่สวยคุณก็ไม่อยากใช้ เขาก็ไปคิดเพิ่มความคิดสร้างสรรค์เข้ามาอีก คือสิ่งที่เกิดขึ้นนะคะ เวลาเราไปดูโรงงานหรือไปดูการนำเสนอผลงานต่างๆของเด็กๆ มันก็จะเกิดความคิดสามารถเอามา ประยุกต์ใช้สามารถเอามาต่อยอดนะคะ โครงงานนวัตกรรมสิ่งประดิษฐ์ เราสนใจเรื่องนี้เราอาจจะหยิบของเขามาแล้วเอามาต่อยอดได้นะคะไม่ผิด นะคะ แต่ เราจะต้องให้เครดิต เราจะต้องอ้างอิงถึงสิ่งที่เรานำมาด้วยนะลูกไม่ใช่ไปเอาของเขามาแล้วเอ้ยฉันทำ อยู่คนเดียวแล้วจะต้องบอกว่า ไปคุยงานที่เรามานะฐานของเขาคืออะไรนะคะ ชนะผ่านนะ ชนิดขั้นวางแผนทุกอย่างที่กูบอกเมื่อไหร่ก็ตามที่เราได้ชื่อเรื่องเรียบร้อยแล้ว ครั้งที่ 2 แล้วนะลูก ชื่อเรื่อง เรียบร้อยอ่ะ มาวางแผนนะคะ ตัวนี้จะรวมถึงเค้าโครงด้วยที่ครูบอก การวางแผนการเขียนเค้าโครง เราจะต้องทำล่วงหน้านะคะไม่ใช่ ฉันจะถามเรื่องนี้แหละ แต่ยังไม่มีแผนอะไรเลย ไปซื้อวัสดุอุปกรณ์แล้วก็มาทำเลย อันนี้ไม่ใช่นะคะ การวางแผนอ่ะมันจะทำให้เรารู้แล้วก็รัดกุมมากขึ้นนะคะ คิดก่อน พี่ก่อนว่าเราจะทำอะไรช่วงไหนอะไรบ้างที่จะเอามาทำนะคะ ขั้นตอนนี้เขียนเค้าโครง แล้วก็นำเสนอนะ จะมีค่าคณิตศาสตร์และครูจะให้ออกมานำเสนอหลังจากที่ลูก ได้ชื่อเรื่องแล้ววันนี้จะต้องได้ชื่อเรื่องนะคะแล้วสัปดาห์ต่อไปเราจะมาเรียนเรื่องของ โครงการ แล้วลูกก็ต้องเขียนเค้าโครงออกมานำเสนอถ้าโอเคผ่าน ลูกถึงจะสามารถเอาไปทำในขั้นตอนที่ 3 ได้ ใช่ไหม อาทิตย์นี้ขั้นตอนการลงมือปฏิบัติขั้นที่ 3 ชาย ที่ลูกวางแผนไว้นะลูกเห็นชอบเค้าโครงแล้วเรียบร้อยโอเคครูอนุมัติและให้ทำแล้ว ตอนนี้ล่ะค่ะขั้นลงมือทำมีทั้งหมดอยู่ 3 ขั้นตอนลูก 3 ขั้นตอน ขั้นตอนแรกก็จะต้องเตรียมวัสดุอุปกรณ์ ที่เราคิดไว้สิ่งที่เราจะทำ อุปกรณ์มีอะไรบ้างต้องเขียนเขียนออกมา เราจะทำที่ไหน แล้วจะทำในห้องนี้ไหม หรือว่าเราจะทำออกไปทำนอกห้องเรียน ขึ้นอยู่กับประเภทของโครงงานที่ลูกทำ นะคะ ลูกสนใจเรื่องอะไรอันนี้ขึ้นอยู่กับลูกเลย ลูกจะต้องวางแผนมากของที่จะใช้มีอะไรอุปกรณ์มีอะไร ทำที่ไหน อันนี้ขั้นตอนแรก หลังจากที่เราเตรียมวัสดุอุปกรณ์เสร็จเรียบร้อย มาปฏิบัติราชินีมาทำค่ะ การทำปากไว้นิดนึง ลูกจะต้องละเอียดรอบคอบตอนที่ทำคำนึงถึงความปลอดภัยคำนึงถึงความประหยัด ไปนะ ต้องประหยัดต้องรอบคอบแล้วก็ปลอดภัยด้วย หลังจากนั้นขั้นตอนที่ 3 บันทึกข้อมูล สิ่งที่เราทำได้อะไรได้ผลอย่างไร ขั้นตอนการทำเนี่ยมันมีปัญหาหรือเปล่า ปัญหาที่เกิดขึ้นในขั้นตอนของการปฏิบัติในรูป เราพบปัญหาอะไรแล้วต้องบันทึกเอาไว้นะคะ พยายามบันทึก ตามกำหนดเวลา ไม่ใช่ว่าเออเราลงไปสังเกตแล้วลงไปเก็บข้อมูลแล้ว เอาให้ก่อนเอาไปก่อนเดี๋ยวค่อย พรุ่งนี้ค่อยบันทึก วันนี้ได้ไหม ไม่ได้ ไม่ได้แล้วลูก ลูกจะต้องบันทึกณเวลานั้นบันทึกให้ครบเพราะอะไร เดี๋ยวลืมพ่อลืมเสร็จแล้วอ่ะมันจะเสียเวลาลูกจะต้องกลับมาทำใหม่นะคะ เคนะ ขั้นตอนที่ 4 ค่ะ ขั้นตอนที่ 4 แล้วมี 5 ขั้นตอนนะคะการเขียนรายงาน วันนี้แหละเป็นวิธีการสื่อความหมายวิธีนึงนะคะที่จะให้คนอื่นน่ะ ให้น้องให้ครูให้เพื่อนเข้าใจเข้าใจเกี่ยวกับแนวคิดวิธีการดำเนินงานโครงงาน เรานี่แหละ เข้าใจเกี่ยวกับผลการดำเนินงานของเรานะคะ ข้อสรุปและข้อเสนอแนะต่างๆ เน้นว่าการเขียนรายงานนี้ ขอภาษานะคะ เข้าใจได้ชัดเจนนะคะตอบประเด็นสำคัญสำคัญได้ แค่นั้นเองการแข่งโครงงาน การเขียนรายงานนะคะ สุดท้ายแล้วลูกพอได้รายงานปุ๊บขั้นตอนของการนำเสนอ นำเสนอแล้ว จะได้รายงานแล้วใช่ไหมคะ ขั้นตอนสุดท้ายของการทำโครงงานแล้ว การนำเสนอโครงงานเนี่ย ขึ้นอยู่กับความเหมาะสมนะคะ เช่นเป็นโครงงานประเภทอะไร เราก็จะสามารถเลือกนะคะเลือกวิธีการนำเสนอให้เหมาะสมกับประเภทของโครงงาน เนื้อหาเป็นยังไง ช่วงเวลาที่จะนำเสนอน่ะ ช่วงไหน แล้วระดับผู้เรียนเป็นยังไง เช่นม 6 เนี่ยกูจัดเต็มที่เลยกูจะให้จัดเป็นนิทรรศการนะคะ มีบอร์ดนำเสนอ แล้วก็มีผลงานตัวนวัตกรรมหรือว่าสิ่งประดิษฐ์ที่ลูกได้ทำ เสร็จแล้วก็จะมีนักเรียนเป็นคนนำเสนอ เพราะฉะนั้นการ เล่มรายงานก็เอาไปวางไว้บนโต๊ะนะคะ ลูกก็ได้บรรยายนำเสนอ หรือถ้าอีกบางกลุ่มนะคะทำเกี่ยวกับเรื่องของอาหาร เครื่องดื่มสุขภาพอย่างนี้น่ะ ลูกก็อาจจะมีการสาธิตแล้วให้ คนเข้ามาดูได้ชิม รูปแบบของการนำเสนอมีเยอะเลยมากมายนะคะ ขั้นตอนของการทำโครงงานไม่ว่าจะเป็นประเภทไหน 4 ประเภทนี้ มันก็จะมีขั้นตอนเหมือนกัน 5 ขั้นตอนเหมือนกันเลยนะคะ อาทิตย์นี้มาสู่สิ่งที่ลูกจะต้องทำในคาบนี้ กูจะให้แบ่งกลุ่มนะคะ วันนี้เรามาทั้งหมด 7 คนนะคะ ทั้งหมดมีอยู่ 3 กลุ่มนะ กลุ่มที่ 1 มี 3 คน กลุ่มที่ 2 กลุ่มที่ 3 กลุ่มละ 2 คนนะคะรวมเป็น 7 นะลูก ให้ คิด ชื่อของโครงงานที่ลูกสนใจที่ลูกจะทำนะคะ คิดได้แล้ว เมื่อสรุปได้แล้วครูจะให้ออกมานำเสนอชื่อโครงงานที่หน้าชั้น วันนี้เราจะได้ชื่อโครงงานที่เราสนใจนะคะ อย่าลืมนะ ชื่อโครงงานต้องมาจากสิ่ง เราสนใจเองนะคะไม่ต้องไปตามเพื่อน เอามาจากปัญหาสิ่งที่อยากอยากทำนะคะ ให้ลูกเขียนอย่างนี้นะคะสมาชิกในกลุ่ม กรมที่ 1 นะคะมีอะไรบ้าง หัวข้อโครงงานเขียนชื่อเรื่องมาเลยนะคะ ตัวนี้บอกเหตุผลที่อยากทำโครงงานนี้ เหตุผลอะไร ลูกไปเจอปัญหาอะไรทำไมลูกถึงอยากทำ ถ้าทำแล้วมันไปช่วยเกิดประโยชน์กับใครได้บ้างอันนี้คือสิ่งที่ บอกเหตุผลมานะคะ หาไหมคะ มีคำถามไหมกูจะให้แบ่งกลุ่มทำละ ตอนนี้ค่ะใช่ แบ่งกลุ่มตอนนี้เลยแล้วก็คุยกัน ต้องไปนั่งด้วยกันนะลูกใครเลือกใครกลุ่มไหนให้ไปนั่งด้วยกันนะคะ จัดเก้าอี้ใหม่ด้วยนะคะจัดเป็นกลุ่ม อ******เป็นกลุ่ม อ่านลูกค้า ดูก่อนนะดูก่อนนะก่อนที่ลูกจะเขียนนะคะ ลูกจะต้องมาแลกเปลี่ยนกันก่อนนะลูกคุยกันในสมาชิกในกลุ่มเนี่ยแลกเปลี่ยนเรียนรู้ ลูกอยากทำเรื่องอะไรนะคะลูกสนใจเกี่ยวกับอะไร ปัญหาอะไร ใช่หัวข้อโครงงาน อันนี้หัวข้อโครงงานเนี่ย อย่าเพิ่งเขียนชื่อก็ได้ลูกไปคุยกันก่อน ตกลงเอาอะไรกันแน่นะคะ ตกลงลูกอยากทำเรื่องอะไร ให้ให้คุยกันก่อนอย่าเพิ่งมาเขียนใส่ในกระดาษที่ครูแจกให้ คุยกัน ให้เรียบร้อยก่อนออกมาเป็น ข้อสรุปของกลุ่มก่อนลูกค่อยมาเขียนตรงนี้ สิ่งที่คุยกัน ต้องคิดร่วมกันคือ เหตุผลที่อยากทำหัวข้อนี้ เหตุผลที่สนใจเกี่ยวกับเรื่องนี้นะคะ คาถาไหม ถามไอ้ลูกมีคำถามไหม ไม่มีอ่านทำได้เลยนะคะถ้าไม่มีแล้วทำได้เลยนะคะ ตอนนี้กลุ่มกลุ่มหนึ่งนะคะเขามีเรื่องที่สนใจ กูถามนะลูกกลุ่มหนึ่งสนใจเรื่องของอะไร เขียนบนกระดานนะคะทำถังไว้ให้ลูก เอาเป็นปลูกผักแบบไม่ใช้ดินค่ะ การปลูกผัก การออกแบบใหม่แล้วก็ไม่ได้เป็นรดน้ำมาค่ะตาเหมือนคล้ายๆ คือการใช้น้ำเป็นด้านล่าง ถามลูกว่า ทำไมรูปถึงอย่างปลุกผักแบบไม่ใช้ดิน เหตุผลที่สนใจเรื่องนี้ทำไมคะ อ๋อค่ะเพราะว่าดินคือแบบมันมีปัญหาเรื่องดินแข็งหรือว่าก็คือมันใช้ปลูก ย่าค่ะ ก็มันใช้เวลานานค่ะ ก็มีพวก นอนยังพวกไอ้เดือนอะไรแบบนี้อ่ะค่ะ กลัวผลผลิตไม่สวยค่ะ แสดงว่าผักที่ลูกอยากปลูกคืออะไร เป็นผักบุ้งค่ะผักบุ้งเนาะผักบุ้ง ลูกจะไม่ใช้ดินเลยใช่ไหมคะ ลูกจะไม่ปลูกในดินเลยใช่ไหม ถามไอ้ใช้เลยค่ะ อยากให้เป็นน้ำอ่ะค่ะแล้วก็ไม่ลดน้ำด้วยค่ะเพราะว่าเหมือนสายน้ำ ข้างล่างเกาะแพะเกาะแกะ มันจะไม่มีมีแต่มันจะไม่โดนแดดอ่ะค่ะ ถ้าปลูกที่ดินน่ะเขาบอกว่าถ้ามันโดนแดดแบบแดก หรือว่าไม่มีแดดเธอมันเหมือนเพื่อนที่หรือมันย้ายไม่ได้แต่ว่าถ้าเรา ในกล่องก็คือสามารถยกเคลื่อนย้ายให้มันโดนแดดได้ค่ะ หมายถึงว่าลูกเขาอยากปลูกในแดด ในกล่องแล้ว สามารถ เอากล่องนี้ของผักบุ้งเนี่ยเอาออกไปตากแดด ในช่วงเวลาที่ลูกอย่าให้โดนแดดได้ ใช่ไหมคะสิ่งที่ลูกเขาคิด หาใช่ค่ะ สิ่งที่ลูกอยากรู้คือ พอมันปลูกได้และสิ่งที่ลูกอยากรู้คืออะไร คิดว่าถ้าปลูกแล้วรอใส่ในน้ำ แล้วเอาไปตากแดดได้ล่ะสิ่งที่ลูกอยากจะประเมิน ผลของมันที่ลูกคิดน่ะมันคืออะไร ดูคลิปล่วงหน้าไหมว่ามันจะเกิดอะไรขึ้น แต่ถ้าปลูกผักบุ้งได้ก็คือมันสามารถใช้กิน ไปขายได้ค่ะ เราจะได้มีรายได้ด้วยค่ะ OK อันนี้คือประโยชน์ของสิ่งที่ลูก ได้แล้วนะคะ พอจะมองออกแล้วว่าลูกอยากทำเกี่ยวกับการปลูกผักบุ้ง ในสิ่งที่ลูก คิดแล้วก็คือ โดยใช้ ไม่ไม่ไม่ใช้ดินนะครับปลูกในน้ำ หาปลุกในน้ำแล้วสิ่งที่ลูกจะต้องทำการทดลองนะคะ สิ่งที่ลูกต้องทำอันนี้เป็นโครงงานทดลองนะลูก ลูกจะต้องทำเป็นโครงงานทดลองก็คือปลูกในในกล่องที่มีหนามนะคะ เสร็จแล้วเอาไปวางไว้ที่แดด เพราะสิ่งที่ลูกต้องการ ต้องการดูนั่นก็คือแดกเนาะ ที่ที่มันมีแดดด้วยอันนี้คือสิ่งที่เข้ามาเกี่ยวข้องกับ การปลูกผักบุ้งของลูก เพราะฉะนั้นลูกจะต้องมีช่วงเวลาที่เอาไปใส่แดด นะคะ แล้วก็เก็บเข้ามา เหมือนเดิมอันนี้ลูกจะต้องมีความ รับผิดชอบนะคะในการกันในการทำ สมมุติว่า ต้องทำอยู่ 2 กล่องนะคะ ให้ทำอยู่ 2 กล่อง ให้ทำ ที่ปลูกเหมือนกันเนี่ยทำอยู่ 2 กล่องกล่องนึงเอาไปตากแดดอีกกล่องนึงเอาวางไว้ที่เดิม กล่องนึงเอาวางไว้ที่เดิม เสร็จแล้วให้ลูกใช่ให้ลูกบันทึก ราคาให้ลูกบันทึกว่า ไอ้ตัวที่ เอาย้ายไปที่แดดเนี่ยมันการเจริญเติบโตเป็นยังไงนะคะบันทึกโดยสร้างแบบบันทึกการอ่าน วัดความสูงของ ของอาจ ผักบุ้งนะคะมันสูงขึ้นเท่าไหร่นะ เจริญเติบโตได้เท่าไหร่แล้วก็ต้นที่เราไม่ได้ไปตากแดดก็เหมือนกันนะคะ เปรียบเทียบกันเสร็จแล้วเมื่อถึงเวลาที่กำหนดสมมุติว่าอาจจะได้ 1 เดือน ลูกใช้เวลาในการปลูกผักบุ้ง นะคะ ก็สามารถเอามาสรุปข้อมูลได้ โอเคนะเอาง่ายๆก่อนแค่นี้นะคะ ชื่อเรื่อง การปลูกผักบุ้ง การปลูกผักการปลูกผักบุ้งแบบไม่ใช้ดิน กลุ่มที่ 2 คิดได้หรือยังคะกลุ่ม 2 คิดได้หรือยังลูกๆมานั่งคุยกัน แลกเปลี่ยนกันก็ได้ เดี๋ยวกูจะได้ให้ ข้อเสนอแนะหรือว่าลูกจะได้ ที่ต่อยอดได้ กลุ่ม 2 หรือกลุ่ม 3 ก็ได้ลูกใครพร้อมออกมาก่อน กูจะช่วยคิดนะคะให้ให้ออกมาก่อนแล้วลูก เรื่องอะไร ไม่ต้องห่วงลูกสนใจเรื่องอะไรหรอครูช่วยคิดว่าลูก จะได้ทำอะไรต่อ มาเอามาค่ะ เอามาทั้งสองคนเลยออกมาทั้งสองคนเลย เอาเก้าอี้มาด้วยนะลูก กูถามกลุ่ม 2 ต้นกับน้องเมย์นะคะ สนใจเกี่ยวกับเรื่องอะไร ความสนใจของเราสองคนเกี่ยวกับเรื่องอะไร เล่นทำอาหารค่ะทำอาหาร รหัสไทยค่ะ เปลี่ยนเส้นนะคะ อาหารไทยเป็นเส้น อะไรคะ ไม่แน่ใจว่าเป็นผัดไทยหรือเปล่าคะ ใช่ผัดไทยผัดไทยค่ะ แสดงว่าสองคนนี้ชอบกินแน่เลยผัดไทย ถามว่าปัญหาของผัดไทยมันคืออะไรที่ลูกอยากรู้ พัทยาเราชอบทานแต่เราอยากรู้เรื่องอะไรเกี่ยวกับผัดไทย นั่นแหละ ต้องถามเราสองคนนะว่าเราอยากรู้เห็นผัดไทยเราไปกินแล้วมันเกิดปัญหาอะไร เราอยากแก้ปัญหาอะไรเกี่ยวกับผัดไทย อยากรู้อะไร แบบว่าอยากเพิ่มรสชาติครับอยากกินอะไรตรงหัวข้อ รสชาติของผัดไทย แสดงว่าไปกินผัดไทยที่ร้านแล้วมันไม่อร่อยหรอคะ กลับมาก็เป็นรสชาติแบบธรรมดาไม่อร่อยค่ะ ไม่ถูกปากเรา อยากทำผัดไทย ที่มันแตกต่างจากที่อื่น ใครขายนะคะแบบ รู้จักทางบ้านลูกรู้ไหมว่าผัดไทยมันมีส่วนประกอบของอะไรบ้าง วัสดุของการทำผัดไทยอ่ะอุปกรณ์ต่างๆวัสดุ เส้นผักต่างๆพวกเนื้อสัตว์พวกอะไรพวกนี้ลูกรู้ใช่ไหมคะส่วนประกอบของผัดไทย ขั้นตอนของการทำผัดไทย ลูกหมู สิ่งที่จะมาแปลก แปลกใหม่ที่ผัดไทยตัวของลูกที่จะไม่เหมือนใครเนี่ย คืออะไรคือส่วนของอะไรที่เอามาเอามาเพิ่มเติม ตรงไหนที่มันไม่เหมือน คิดว่าลูกจะเอาเอาอะไรมาเพิ่มหรือว่าตัวไหนที่จะเอามาให้มันเกิดความ แตกต่าง อาจจะเป็นผักต่างๆเช่นแบบต่างๆค่ะ ใช้เส้นต่างกันเนาะ เพิ่มอะไรคะต้น เอาเป็นเนื้อสัตว์มีขนาดเป็น กุ้ง ฝากเนื้อฝากตัวอื่นๆครับ สวัสดีลูก อาหารทะเลไม่แพงนะกลุ่มนี้สู้ไหวไหม สู้ราคาไหวไหม ขั้นตอนของการทำการลงมือปฏิบัติลูกจะต้องเตรียมวัสดุอุปกรณ์นะคะ ต้องซื้อของพวกนี้มาแล้วก็ทดลองทดสอบดูนะว่าอันไหนมันจะ มันจะเหมาะ สม Mini Cooper ผัดไทยโดยทั่วไปนะคะ เขาจะใส่ก็จะมีเส้นใช่ไหมเส้นเล็กเส้น เป็นอะไรบ้างอ่ะมีเส้นแบบต่างๆ ใช่ไหม ที่ลูกค้าสนใจ เส้นแบบต่างๆเส้นเส้นแบบที่ลูกอยากจะใช้อ่ะคืออะไร เส้นเล็กไหมคะเขาใช้เส้นเล็กเหมือนกันใช่ไหม ค่ะแล้วก็เป็นเส้นเส้นเล็กๆค่ะ หอผัดไทยเส้นเล็ก เส้นเล็กเส้นเล็กกูก็ยังมองว่ายังไม่เห็นความแตกต่างถ้าลูกจะใช้ผัดไทย เล็ก มันก็เหมือนกับทั่วไป มันไม่มีอะไรที่แตกต่างจาก เส้นผัดไทย ถ้าร้านคือคือมันจะเป็นเส้นใหญ่กว่าแต่เราคิดว่าน่าจะเอาแบบเส้นเล็กกว่านั้นนะคะ คือทดลองทำในสูตร เหมือนกันแต่ใช้เส้นที่ต่างกันอย่างนี้ล่ะคะ หาใช่ค่ะ ที่กูอยากอยาก เส้นของลูกน่ะ โอเคมันเป็นเส้นเดียวเนาะ เป็นเส้นเดียว แต่ทีนี้ผัดไทยตัวนี้ทำยังไงที่จะให้เกิดความแตกต่าง ความพิเศษ มากกว่าผัดไทยที่อยู่ในร้านอันนี้คือเป็นสิ่งเป็นสิ่งที่ให้ไปคิดเพิ่ม ไม่ไปคิดเพิ่มนะ เส้น อุปกรณ์วัสดุอุปกรณ์เครื่องปรุงนะคะอันไหนที่จะมาเพิ่มได้ ผัดไทยมันก็มีรสชาติครบ สูตรเลยนะ ลูกอยากจะใส่อะไรเข้าไปเพิ่มที่เป็นตัวนึงที่มัน เพิ่มเข้ามาในผัดไทย ให้เกิดความแตกต่างในส่วนผสม ก็ได้นะคะอันนี้คือครูให้ข้อคิดไปก่อนนะ แต่ว่าเรื่องของเส้นเนี่ยมันเป็น มันก็ยัง มันก็ยังไม่ได้แปลกใหม่มันก็เป็นเส้น แต่ลองดูก่อนก็ได้ เส้นที่ลูกเอามาก็คือให้เอาเส้น ลูกอยากใช้เอามาเป็นหาง นะคะเสร็จแล้วลูกอยากไปเพิ่มอะไร เครื่องปรุงเครื่องปรุงที่ลูกอยากจะเพิ่ม ที่มันแตกต่างแตกต่างจากผัดไทยทั่วไปเอามาเพิ่มเลยเอามาเพิ่มได้เลย ที่ลูกไปช่วยกันคิดว่าลูกจะเอาอะไรมาใส่ เดี๋ยวทำให้รสชาติของมัน อร่อยนะคะอร่อยแล้วก็เหมาะกับ คนทั่วไปอันนี้สามารถเอามาใช้ได้แล้วให้คิดต่อยอดไปว่าไอ้ตัวสิ่งที่ลูกเอามาใส่เนี่ย มันมีประโยชน์อะไรนะคะ มันช่วยทำให้เกิดอะไร อาจจะเป็นพวกเกี่ยวกับสมุนไพรก็ได้นะผักที่ลูก เอามาใส่เนี่ยเพราะมันจะมี สรรพคุณทางยาใช่ไหมคะช่วยลดอะไรช่วยทำอะไรบำรุงอะไรอย่างนี้น่ะ ได้เหมือนกัน อาทิตยาสรุปกลุ่มที่ 2 ก็คือทำผัดไทย ผัดไทยเดี๋ยวคิดไปชื่อเรื่องให้มันเบากว่านี้เนาะ ว่าผัดไทย ยังไงนะคะ โอเคนะคะเก่งมากลูกค้ากลุ่มที่ 3 ออกมา เนี่ยกลุ่ม 3 เหมือนมีแนวจะลอกเพื่อนแล้วในโลก เพื่อนทำผัดไทยตัวเองจะทำก๋วยเตี๋ยวไม่เอานา มานั่งมานั่ง กลุ่มนี้สนใจเรื่องอะไรคะ ก๋วยเตี๋ยวเห็นไหมก๋วยเตี๋ยวค่ะแบบมองตอนแรกที่ครูปิ๊กถามอ่ะ ตอนแรกที่กูปิดถาม เรดาร์เรดาร์บอกว่าสนใจเกี่ยวกับเรื่องของข้าว เรื่องของเขาใช่ไหมตอนแรกเปลี่ยนได้ไหมกูบอกแล้วนะว่าจะไปมองของเพื่อน สิ่งที่ลูกสนใจตอนแรกอ่ะมันจะเป็นเกี่ยวข้าวใช่ไหม เดี๋ยวข้าวมันทำไมถึงคิด เกี่ยวกับการเกี่ยวข้าวมันเกิดปัญหาอะไรลูกเจอปัญหาอะไร อันนี้กูถามก่อนนะคะ เอามันมาเขาบอกว่าเหมือนอยากถ้าเกิดไปซื้อข้าวก็กินมันมีค่าใช้จ่ายเพิ่ม เงินไม่พอก็เลยอยากปลูกข้าวเองนะครับ อันนี้คือปัญหาที่บ้านยังไม่พออยากปลูกข้าวเองที่บ้านใช่ไหมลูก มันไกลไปโลดเดี๋ยวรอจบม 6 ก่อนแล้วก็ไปปลูกข้าวอยู่ที่บ้าน รอก่อนรอก่อนอันนี้เราไม่สามารถที่จะมาปลูกที่โรงเรียนได้นะคะ เดี๋ยวเอาใหม่นะ เกี่ยวกับ อะไรดี มีอาหารไปแล้วอาหารเหมือนกันก็ได้ครูให้ Concept มันง่ายอ่ะ เครื่องดื่มก็ได้ลูก เครื่องดื่ม เอาเป็นน้ำประเภทต่างๆ ดีกว่า น้ำม่วงๆ ขอเป็นคนนั้น น้ำอัญชันหรือเปล่าครับผม สนใจทำน้ำอัญชันใช่ไหมคะ น้ำดื่มสุขภาพและลูก เป็นเกี่ยวกับเครื่องดื่มดีไหมเครื่องดื่มสุขภาพ เครื่องดื่มเพื่อสุขภาพ ได้ค่ะ ตัวนี้ลูกทำไมถึง ขี้ก่อน ที่บอกมาจะเป็นดอกอัญชันเนาะเป็นดอกอัญชันเป็นหนึ่งและ อีกตัวนึงลูกอยากทำอะไร เหมือนเขาบอกว่าน่าจะเป็นเหมือนกับว่าทำน้ำเหมือนคล้ายเป็นน้ำอัดลมเป็นกระป๋อง อัดแก๊สเข้าไป หมายถึงว่าเอาน้ำอัญชันใช่ไหมคะที่มาอัดแก๊ส อะไรคะสีเขียวฝักสีเขียวหอมหอม มันเป็นน้ำใบเตยครับ น้ำใบเตยกับใบเตยมาต้มเสร็จแล้วก็มาทำเป็นเครื่องดื่ม น้ำหวานครับ น้ำใบเตย ก็เป็นเครื่องดื่มปกตินะลูกไอ้น้ำอัญชันกับน้ำใบเตยเนี่ย สิ่งที่ลูกพบโดยทั่วไปแต่ ถ้าลูก ที่เรดาร์บอกมาว่าอยากจะทำเหมือนกับ อากาศลงไปแล้วก็เป็นน้ำเครื่องดื่มอย่างนั้นน่ะ okinawa ดีมันเป็นสิ่งที่เพิ่มเข้ามาต่อยอดตัวน้ำเครื่องดื่มตัวนี้นะคะ อาจจะทำให้รสชาติ ดีขึ้นนะคะ มันก็น่าจะเป็นสิ่งที่หลอกทดลองดูได้ OK กลุ่มนี้เดี๋ยวทำน้ำอัดลมดอกอัญชัน เอาดอกเดียวนะลูกเลือกใช้ดอกอัญชันก็พอแต่เราจะเอามาขั้นตอนของการทำน้ำอัดลมหรือว่าลูกจะเอาดอก เข้ามาร่วมก็ได้อาจจะหลายดอกแล้วก็มาประเมินดูนะคะประเมินดูว่าดอกไหน ไปเลยก็ได้อ่ะ ใบเตยอัญชัน มะนาวก็ได้นะ จริงน้ำอัดลมมะนาวมันก็มีอยู่แล้วในท้องตลาดนัดทุกอย่าง อันนี้เป็นขั้นตอนของการ ฟิตเนสในห้องเรียนเราไม่เป็นไร ที่ท้องตลาดจะมีแล้วอาจจะอร่อยมาก แต่ของเราทำเล็กๆนะคะ ลองทดลองดูก็ได้ สิ่งที่ลูกสนใจ นะคะ OK สรุปกลุ่มนี้ก็คือทำเครื่องดื่มนะคะทำเครื่องดื่มต่างๆ ดอก จากพืชตากดอกไม้พรรณไม้ เดี๋ยวไปคิดชื่ออีกทีนึงนะคะไปคิดถึงอีกทีนึงแต่สรุปก็คือทำพัฒนาเครื่องดื่ม สภาพดีกว่าเนาะ เครื่องดื่มสุขภาพ เคค่ะอีกอย่างนึงอีกอย่างนึงถามหน่อยทำไมถึงอยาก ทำไมถึงทำ เกี่ยวกับเครื่องดื่มสุขภาพ เหตุผลอะไรทำไมถึงทำ ได้ประโยชน์เพื่อสุขภาพที่ดีค่ะ มีประโยชน์ต่อร่างกายร่างกายแข็งแรง ใช่ไหมคะ OK ได้ๆอันนี้ก็ถือว่าเป็นเป็น ปัญหาที่ลูกอยากทำก็เกิดจากสิ่งที่ลูกอยากรู้นะคะ โอเคเดี๋ยวไปเขียนใบเขียนออกมาในใบงานนะคะกลุ่มนี้กลุ่มที่ 2 เหตุผลที่อยากทำนะคะ มาด้วย โอเคเรียบร้อย ถ้าเขียนเสร็จแล้วบอกคุณครูนะคะ ลูกค้าเดี๋ยวนั่งจัดเก้าอี้ให้ เป็นระเบียบเหมือนเดิมนะคะ ตอนนี้หัวข้อเรื่องเราได้แล้วนะคะเดี๋ยวครูจะมาสรุป ชื่อเรื่องโครงงานกันวันนี้นะคะ หาทุกคนดูก่อนนะ ดูพี่น้ำก่อนนะคะ สรุปได้ดังนี้นะคะหัวข้อเรื่องโครงงานของเราวันนี้ หัวข้อของกลุ่มแรกนะคะชื่อเรื่องว่า การปลูกผักบุ้งแบบไม่ใช้ดิน กลุ่มที่ 1 ราคาการปลูกผักบุ้งแบบไม่ใช้ดิน กลุ่มที่ 2 เครื่องดื่มสมุนไพรเพื่อสุขภาพ กลุ่มที่ 1 ชวนภาษามือให้น้องเขาหน่อยลูก กลุ่มที่ 1 การปลูกผักบุ้งแบบไม่ใช้ดิน จำได้แล้วนะเน้นกลุ่มที่ 2 ดูชื่อน้าเลยนะ คนที่ 2 ชื่อว่าเครื่องดื่มสมุนไพรเพื่อสุขภาพ OK กลุ่มที่ 3 ชื่อว่า ดูก่อน กลุ่มที่ 3 กลุ่มที่ 3 ชื่อนะคะชื่อหัวเรื่องคือผัดไทยสามสหาย ดีนะผัดไทยสามสหายนะคะเดี๋ยว ในคาบต่อไปเดี๋ยวเรามาคุยกันนะคะว่า ปัญหาที่ลูกมีน่ะ คืออะไรเหตุผลที่อยากทำนะคะ คืออะไรเราค่อยๆคิดค่อยๆช่วยกันคิดนะคะเสร็จแล้วเรามาวางแผนกันในลำดับ ต่อไปตอนนี้ชื่อเรื่องเรามีแล้วชื่อเรื่องเนี่ย กระชับราคาได้ใจความ แล้วก็เกิดจากสิ่งที่ลูกๆสนใจจริงๆพี่จะทำ สำหรับวันนี้มีคำถามอะไรไหม แต่ละคนนะคะแต่ละกลุ่มให้มีความรับผิดชอบนะลูกให้ทำช่วยกัน ราคาทำช่วยกันทั้งหมดเลย มีคำถามไหมถ้าไม่มีคำถาม เชิญ เขาบอกว่าชื่อโครงการของกลุ่มหนูกลุ่มที่ 1 นะคะ ชื่อโครงการสรุปเป็นภาษามึงก็คือเขาบอกว่าเป็น ผักบุ้งปลูกโดยที่ไม่ต้องใช้ดินนะคะ น้องเขาถามภาษามือใช่ไหมคะถามว่าภาษามือที่ใช้ในการเรียกชื่อนี้ถูกใช่ไหม ใช่ไหมคะ สอบถามได้นะคะ ผักบุ้งๆภาษาไทยเขียนบนกระดานนะลูกที่กูที่กูเขียนให้ดูก็คือ งั้นตามนี้เลยก็คือการปลูกผักบุ้งแบบไม่ใช้ดินแต่ภาษามือ กันหน่อย ไม่เป็นไร แต่เวลาลูกเขียนหัวข้อชื่อเรื่อง โรงงานน่ะลูกลูกจะต้องเขียนตามหลักภาษาไทยตัวนี้นะลูก เขียนหัวข้อให้ถูกนะ เขียนหัวข้อให้ถูก OK วันนี้หมดเวลาแล้วนะคะขอบคุณขอบคุณพี่ลาภนะคะที่ช่วย แปลภาษามือวันนี้นะคะ 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3102 คณิตศาสตร์ ม.6 (เช้า) 181266</dc:title>
  <dc:creator/>
  <cp:keywords/>
  <dcterms:created xsi:type="dcterms:W3CDTF">2023-12-18T04:03:25Z</dcterms:created>
  <dcterms:modified xsi:type="dcterms:W3CDTF">2023-12-18T04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ธันวาคม 2566 เวลา 08.30 น.</vt:lpwstr>
  </property>
  <property fmtid="{D5CDD505-2E9C-101B-9397-08002B2CF9AE}" pid="3" name="subtitle">
    <vt:lpwstr/>
  </property>
</Properties>
</file>